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3330"/>
      </w:tblGrid>
      <w:tr w:rsidR="00BE55FD" w14:paraId="5041A8CB" w14:textId="77777777" w:rsidTr="00014D59">
        <w:tc>
          <w:tcPr>
            <w:tcW w:w="7555" w:type="dxa"/>
          </w:tcPr>
          <w:p w14:paraId="6072F3CC" w14:textId="7401D2E8" w:rsidR="00BE55FD" w:rsidRPr="00FE6E9F" w:rsidRDefault="00BE55FD" w:rsidP="00014D59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</w:pPr>
            <w:r w:rsidRPr="00684882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 xml:space="preserve">Resource Development Worksheet </w:t>
            </w:r>
            <w:r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5</w:t>
            </w:r>
            <w:r w:rsidRPr="00684882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 xml:space="preserve"> - </w:t>
            </w:r>
            <w:r w:rsidRPr="00A1714A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Culture and Capacity</w:t>
            </w:r>
          </w:p>
        </w:tc>
        <w:tc>
          <w:tcPr>
            <w:tcW w:w="3330" w:type="dxa"/>
          </w:tcPr>
          <w:p w14:paraId="34FFB14D" w14:textId="77777777" w:rsidR="00BE55FD" w:rsidRDefault="00BE55FD" w:rsidP="00014D59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01F55B14" wp14:editId="3CB3ADE3">
                  <wp:extent cx="1798229" cy="465455"/>
                  <wp:effectExtent l="0" t="0" r="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032" cy="477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63F9AD" w14:textId="77777777" w:rsidR="00DC6AB6" w:rsidRDefault="00DC6AB6" w:rsidP="00DC6AB6">
      <w:pPr>
        <w:pStyle w:val="NoSpacing"/>
      </w:pPr>
    </w:p>
    <w:p w14:paraId="48CE3C39" w14:textId="77777777" w:rsidR="008C4011" w:rsidRDefault="008C4011" w:rsidP="00DC6AB6">
      <w:pPr>
        <w:pStyle w:val="NoSpacing"/>
      </w:pPr>
    </w:p>
    <w:p w14:paraId="16284C17" w14:textId="59B19312" w:rsidR="00831FDE" w:rsidRPr="00DC6AB6" w:rsidRDefault="00831FDE" w:rsidP="00DC6AB6">
      <w:pPr>
        <w:pStyle w:val="NoSpacing"/>
        <w:rPr>
          <w:b/>
          <w:bCs/>
        </w:rPr>
      </w:pPr>
      <w:r w:rsidRPr="00DC6AB6">
        <w:rPr>
          <w:b/>
          <w:bCs/>
        </w:rPr>
        <w:t>Leadership Alignment</w:t>
      </w:r>
    </w:p>
    <w:p w14:paraId="22FBDDA2" w14:textId="22C33ED5" w:rsidR="00831FDE" w:rsidRPr="002E23CC" w:rsidRDefault="00831FDE" w:rsidP="00EF1183">
      <w:pPr>
        <w:pStyle w:val="NoSpacing"/>
      </w:pPr>
      <w:r w:rsidRPr="002E23CC">
        <w:t>Does the board view resource development as a shared strategic responsibility?</w:t>
      </w:r>
      <w:r w:rsidR="00A1714A">
        <w:t xml:space="preserve"> </w:t>
      </w:r>
      <w:sdt>
        <w:sdtPr>
          <w:id w:val="1623500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1E32">
            <w:rPr>
              <w:rFonts w:ascii="MS Gothic" w:eastAsia="MS Gothic" w:hAnsi="MS Gothic" w:hint="eastAsia"/>
            </w:rPr>
            <w:t>☐</w:t>
          </w:r>
        </w:sdtContent>
      </w:sdt>
      <w:r w:rsidR="00A1714A">
        <w:t xml:space="preserve">YES </w:t>
      </w:r>
      <w:r w:rsidR="00DC6AB6">
        <w:tab/>
      </w:r>
      <w:sdt>
        <w:sdtPr>
          <w:id w:val="2620434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C6AB6">
            <w:rPr>
              <w:rFonts w:ascii="MS Gothic" w:eastAsia="MS Gothic" w:hAnsi="MS Gothic" w:hint="eastAsia"/>
            </w:rPr>
            <w:t>☐</w:t>
          </w:r>
        </w:sdtContent>
      </w:sdt>
      <w:r w:rsidR="00A1714A">
        <w:t>NO</w:t>
      </w:r>
    </w:p>
    <w:p w14:paraId="33724A12" w14:textId="3B62CB51" w:rsidR="00831FDE" w:rsidRPr="002E23CC" w:rsidRDefault="00831FDE" w:rsidP="00EF1183">
      <w:pPr>
        <w:pStyle w:val="NoSpacing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How is this expectation communicated and reinforced?</w:t>
      </w:r>
      <w:r w:rsidR="00EF1183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______________________________________________________________________________________________________________________________________</w:t>
      </w:r>
    </w:p>
    <w:p w14:paraId="1C4997DF" w14:textId="77777777" w:rsidR="00CA5012" w:rsidRDefault="00CA5012" w:rsidP="008F166B">
      <w:pPr>
        <w:pStyle w:val="NoSpacing"/>
        <w:rPr>
          <w:b/>
          <w:bCs/>
        </w:rPr>
      </w:pPr>
    </w:p>
    <w:p w14:paraId="7AC22F48" w14:textId="77777777" w:rsidR="008C4011" w:rsidRDefault="008C4011" w:rsidP="008F166B">
      <w:pPr>
        <w:pStyle w:val="NoSpacing"/>
        <w:rPr>
          <w:b/>
          <w:bCs/>
        </w:rPr>
      </w:pPr>
    </w:p>
    <w:p w14:paraId="4290738C" w14:textId="2BACB933" w:rsidR="00831FDE" w:rsidRPr="008F166B" w:rsidRDefault="00831FDE" w:rsidP="008F166B">
      <w:pPr>
        <w:pStyle w:val="NoSpacing"/>
        <w:rPr>
          <w:b/>
          <w:bCs/>
        </w:rPr>
      </w:pPr>
      <w:r w:rsidRPr="008F166B">
        <w:rPr>
          <w:b/>
          <w:bCs/>
        </w:rPr>
        <w:t>Staff Readiness</w:t>
      </w:r>
    </w:p>
    <w:p w14:paraId="3AADA7FD" w14:textId="7D22A03D" w:rsidR="00831FDE" w:rsidRPr="002E23CC" w:rsidRDefault="00831FDE" w:rsidP="008F166B">
      <w:pPr>
        <w:pStyle w:val="NoSpacing"/>
      </w:pPr>
      <w:r w:rsidRPr="002E23CC">
        <w:t>Do staff feel confident supporting development efforts?</w:t>
      </w:r>
      <w:r w:rsidR="008F166B">
        <w:t xml:space="preserve"> </w:t>
      </w:r>
      <w:sdt>
        <w:sdtPr>
          <w:id w:val="-1818327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166B">
            <w:rPr>
              <w:rFonts w:ascii="MS Gothic" w:eastAsia="MS Gothic" w:hAnsi="MS Gothic" w:hint="eastAsia"/>
            </w:rPr>
            <w:t>☐</w:t>
          </w:r>
        </w:sdtContent>
      </w:sdt>
      <w:r w:rsidR="008F166B">
        <w:t xml:space="preserve">YES </w:t>
      </w:r>
      <w:r w:rsidR="008F166B">
        <w:tab/>
      </w:r>
      <w:sdt>
        <w:sdtPr>
          <w:id w:val="698666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166B">
            <w:rPr>
              <w:rFonts w:ascii="MS Gothic" w:eastAsia="MS Gothic" w:hAnsi="MS Gothic" w:hint="eastAsia"/>
            </w:rPr>
            <w:t>☐</w:t>
          </w:r>
        </w:sdtContent>
      </w:sdt>
      <w:r w:rsidR="008F166B">
        <w:t>NO</w:t>
      </w:r>
    </w:p>
    <w:p w14:paraId="33125E7E" w14:textId="328363D2" w:rsidR="00831FDE" w:rsidRPr="002E23CC" w:rsidRDefault="00831FDE" w:rsidP="008F166B">
      <w:pPr>
        <w:pStyle w:val="NoSpacing"/>
      </w:pPr>
      <w:r w:rsidRPr="002E23CC">
        <w:t>What skills or tools are missing?</w:t>
      </w:r>
      <w:r w:rsidR="008F166B">
        <w:t xml:space="preserve"> __________________________________________________________________________________________________________________________________________________________________________________________________</w:t>
      </w:r>
    </w:p>
    <w:p w14:paraId="206A5E34" w14:textId="77777777" w:rsidR="00CA5012" w:rsidRDefault="00CA5012" w:rsidP="00CA5012">
      <w:pPr>
        <w:pStyle w:val="NoSpacing"/>
      </w:pPr>
    </w:p>
    <w:p w14:paraId="2FA66E50" w14:textId="77777777" w:rsidR="008C4011" w:rsidRDefault="008C4011" w:rsidP="00CA5012">
      <w:pPr>
        <w:pStyle w:val="NoSpacing"/>
      </w:pPr>
    </w:p>
    <w:p w14:paraId="62BFC97C" w14:textId="2F065151" w:rsidR="00831FDE" w:rsidRPr="00CA5012" w:rsidRDefault="00831FDE" w:rsidP="00CA5012">
      <w:pPr>
        <w:pStyle w:val="NoSpacing"/>
        <w:rPr>
          <w:b/>
          <w:bCs/>
        </w:rPr>
      </w:pPr>
      <w:r w:rsidRPr="00CA5012">
        <w:rPr>
          <w:b/>
          <w:bCs/>
        </w:rPr>
        <w:t>Cultural Indicators</w:t>
      </w:r>
    </w:p>
    <w:p w14:paraId="72A17F59" w14:textId="35742518" w:rsidR="00831FDE" w:rsidRPr="002E23CC" w:rsidRDefault="00831FDE" w:rsidP="00CA5012">
      <w:pPr>
        <w:pStyle w:val="NoSpacing"/>
      </w:pPr>
      <w:r w:rsidRPr="002E23CC">
        <w:t>Is fundraising discussed as mission advancement or financial necessity?</w:t>
      </w:r>
      <w:r w:rsidR="00081E32">
        <w:t xml:space="preserve"> </w:t>
      </w:r>
      <w:sdt>
        <w:sdtPr>
          <w:id w:val="7068422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1E32">
            <w:rPr>
              <w:rFonts w:ascii="MS Gothic" w:eastAsia="MS Gothic" w:hAnsi="MS Gothic" w:hint="eastAsia"/>
            </w:rPr>
            <w:t>☐</w:t>
          </w:r>
        </w:sdtContent>
      </w:sdt>
      <w:r w:rsidR="00081E32">
        <w:t xml:space="preserve">YES </w:t>
      </w:r>
      <w:r w:rsidR="00081E32">
        <w:tab/>
      </w:r>
      <w:sdt>
        <w:sdtPr>
          <w:id w:val="-1951770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1E32">
            <w:rPr>
              <w:rFonts w:ascii="MS Gothic" w:eastAsia="MS Gothic" w:hAnsi="MS Gothic" w:hint="eastAsia"/>
            </w:rPr>
            <w:t>☐</w:t>
          </w:r>
        </w:sdtContent>
      </w:sdt>
      <w:r w:rsidR="00081E32">
        <w:t>NO</w:t>
      </w:r>
    </w:p>
    <w:p w14:paraId="389F695A" w14:textId="6CE42446" w:rsidR="00831FDE" w:rsidRPr="002E23CC" w:rsidRDefault="00831FDE" w:rsidP="00CA5012">
      <w:pPr>
        <w:pStyle w:val="NoSpacing"/>
      </w:pPr>
      <w:r w:rsidRPr="002E23CC">
        <w:t>Are successes in development recognized and shared?</w:t>
      </w:r>
      <w:r w:rsidR="00081E32">
        <w:t xml:space="preserve"> </w:t>
      </w:r>
      <w:sdt>
        <w:sdtPr>
          <w:id w:val="17458428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1E32">
            <w:rPr>
              <w:rFonts w:ascii="MS Gothic" w:eastAsia="MS Gothic" w:hAnsi="MS Gothic" w:hint="eastAsia"/>
            </w:rPr>
            <w:t>☐</w:t>
          </w:r>
        </w:sdtContent>
      </w:sdt>
      <w:r w:rsidR="00081E32">
        <w:t xml:space="preserve">YES </w:t>
      </w:r>
      <w:r w:rsidR="00081E32">
        <w:tab/>
      </w:r>
      <w:sdt>
        <w:sdtPr>
          <w:id w:val="-849489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1E32">
            <w:rPr>
              <w:rFonts w:ascii="MS Gothic" w:eastAsia="MS Gothic" w:hAnsi="MS Gothic" w:hint="eastAsia"/>
            </w:rPr>
            <w:t>☐</w:t>
          </w:r>
        </w:sdtContent>
      </w:sdt>
      <w:r w:rsidR="00081E32">
        <w:t>NO</w:t>
      </w:r>
    </w:p>
    <w:p w14:paraId="3C849FD0" w14:textId="77777777" w:rsidR="00832975" w:rsidRDefault="00832975" w:rsidP="00832975">
      <w:pPr>
        <w:pStyle w:val="NoSpacing"/>
        <w:rPr>
          <w:b/>
          <w:bCs/>
        </w:rPr>
      </w:pPr>
    </w:p>
    <w:p w14:paraId="7FA181B8" w14:textId="77777777" w:rsidR="008C4011" w:rsidRDefault="008C4011" w:rsidP="00832975">
      <w:pPr>
        <w:pStyle w:val="NoSpacing"/>
        <w:rPr>
          <w:b/>
          <w:bCs/>
        </w:rPr>
      </w:pPr>
    </w:p>
    <w:p w14:paraId="3A2A4437" w14:textId="77777777" w:rsidR="00BD572C" w:rsidRDefault="00831FDE" w:rsidP="00832975">
      <w:pPr>
        <w:pStyle w:val="NoSpacing"/>
        <w:rPr>
          <w:rFonts w:asciiTheme="majorHAnsi" w:eastAsia="Times New Roman" w:hAnsiTheme="majorHAnsi" w:cs="Times New Roman"/>
          <w:kern w:val="0"/>
          <w14:ligatures w14:val="none"/>
        </w:rPr>
      </w:pPr>
      <w:r w:rsidRPr="00832975">
        <w:rPr>
          <w:b/>
          <w:bCs/>
        </w:rPr>
        <w:t>Action Planning</w:t>
      </w:r>
      <w:r w:rsidR="00BD572C">
        <w:rPr>
          <w:b/>
          <w:bCs/>
        </w:rPr>
        <w:t xml:space="preserve">: </w:t>
      </w:r>
      <w:r w:rsidRPr="0075740D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Schedule a development capacity discussion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 xml:space="preserve">Audie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9175"/>
      </w:tblGrid>
      <w:tr w:rsidR="00686601" w14:paraId="3CE6DF34" w14:textId="77777777" w:rsidTr="00E226C2">
        <w:tc>
          <w:tcPr>
            <w:tcW w:w="1615" w:type="dxa"/>
          </w:tcPr>
          <w:p w14:paraId="204BB469" w14:textId="3AC4AEA5" w:rsidR="00686601" w:rsidRDefault="00FF0140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</w:t>
            </w:r>
            <w:r w:rsidR="00E226C2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arti</w:t>
            </w: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cipants</w:t>
            </w:r>
          </w:p>
        </w:tc>
        <w:tc>
          <w:tcPr>
            <w:tcW w:w="9175" w:type="dxa"/>
          </w:tcPr>
          <w:p w14:paraId="1354F27A" w14:textId="77B2EBB3" w:rsidR="00686601" w:rsidRDefault="008C4011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Individuals</w:t>
            </w:r>
            <w:r w:rsidR="00FF014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:</w:t>
            </w:r>
          </w:p>
        </w:tc>
      </w:tr>
      <w:tr w:rsidR="00686601" w14:paraId="3F1F86BE" w14:textId="77777777" w:rsidTr="00E226C2">
        <w:tc>
          <w:tcPr>
            <w:tcW w:w="1615" w:type="dxa"/>
          </w:tcPr>
          <w:p w14:paraId="000DA02B" w14:textId="42DF58B2" w:rsidR="00686601" w:rsidRDefault="00E226C2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B</w:t>
            </w: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oard</w:t>
            </w: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?</w:t>
            </w:r>
          </w:p>
        </w:tc>
        <w:tc>
          <w:tcPr>
            <w:tcW w:w="9175" w:type="dxa"/>
          </w:tcPr>
          <w:p w14:paraId="25C62FAB" w14:textId="77777777" w:rsidR="00686601" w:rsidRDefault="00686601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E226C2" w14:paraId="686FF385" w14:textId="77777777" w:rsidTr="00E226C2">
        <w:tc>
          <w:tcPr>
            <w:tcW w:w="1615" w:type="dxa"/>
          </w:tcPr>
          <w:p w14:paraId="402A15C6" w14:textId="1D727A16" w:rsidR="00E226C2" w:rsidRDefault="00E226C2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</w:t>
            </w: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taf</w:t>
            </w: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f?</w:t>
            </w:r>
          </w:p>
        </w:tc>
        <w:tc>
          <w:tcPr>
            <w:tcW w:w="9175" w:type="dxa"/>
          </w:tcPr>
          <w:p w14:paraId="29923109" w14:textId="77777777" w:rsidR="00E226C2" w:rsidRDefault="00E226C2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  <w:tr w:rsidR="00686601" w14:paraId="42FE73AD" w14:textId="77777777" w:rsidTr="00E226C2">
        <w:tc>
          <w:tcPr>
            <w:tcW w:w="1615" w:type="dxa"/>
          </w:tcPr>
          <w:p w14:paraId="37810369" w14:textId="20F91ECD" w:rsidR="00686601" w:rsidRDefault="00D77E74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B</w:t>
            </w:r>
            <w:r w:rsidR="00686601"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oth</w:t>
            </w:r>
            <w:r w:rsidR="00E226C2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?</w:t>
            </w:r>
          </w:p>
        </w:tc>
        <w:tc>
          <w:tcPr>
            <w:tcW w:w="9175" w:type="dxa"/>
          </w:tcPr>
          <w:p w14:paraId="6B6CAB8F" w14:textId="77777777" w:rsidR="00686601" w:rsidRDefault="00686601" w:rsidP="00832975">
            <w:pPr>
              <w:pStyle w:val="NoSpacing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6C84DFB1" w14:textId="77777777" w:rsidR="008C4011" w:rsidRDefault="008C4011" w:rsidP="00832975">
      <w:pPr>
        <w:pStyle w:val="NoSpacing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5695A5ED" w14:textId="269CE834" w:rsidR="00831FDE" w:rsidRDefault="00831FDE" w:rsidP="00832975">
      <w:pPr>
        <w:pStyle w:val="NoSpacing"/>
        <w:pBdr>
          <w:bottom w:val="single" w:sz="12" w:space="1" w:color="auto"/>
        </w:pBdr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F35CF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Case study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Key discussion question: “What role should each of us play in advancing resource development?”</w:t>
      </w:r>
    </w:p>
    <w:p w14:paraId="28123FD3" w14:textId="77777777" w:rsidR="004A5B5A" w:rsidRDefault="004A5B5A" w:rsidP="004A5B5A">
      <w:pPr>
        <w:pStyle w:val="NoSpacing"/>
        <w:rPr>
          <w:b/>
          <w:bCs/>
        </w:rPr>
      </w:pPr>
    </w:p>
    <w:p w14:paraId="465ADB53" w14:textId="77777777" w:rsidR="008C4011" w:rsidRDefault="008C4011" w:rsidP="004A5B5A">
      <w:pPr>
        <w:pStyle w:val="NoSpacing"/>
        <w:rPr>
          <w:b/>
          <w:bCs/>
        </w:rPr>
      </w:pPr>
    </w:p>
    <w:p w14:paraId="3DA33F0C" w14:textId="6F01832D" w:rsidR="00831FDE" w:rsidRPr="004A5B5A" w:rsidRDefault="00831FDE" w:rsidP="004A5B5A">
      <w:pPr>
        <w:pStyle w:val="NoSpacing"/>
        <w:rPr>
          <w:b/>
          <w:bCs/>
        </w:rPr>
      </w:pPr>
      <w:r w:rsidRPr="004A5B5A">
        <w:rPr>
          <w:b/>
          <w:bCs/>
        </w:rPr>
        <w:t>Outcome Goal</w:t>
      </w:r>
      <w:r w:rsidR="00CF35CF" w:rsidRPr="004A5B5A">
        <w:rPr>
          <w:b/>
          <w:bCs/>
        </w:rPr>
        <w:t xml:space="preserve">: </w:t>
      </w:r>
      <w:r w:rsidRPr="004A5B5A">
        <w:rPr>
          <w:b/>
          <w:bCs/>
        </w:rPr>
        <w:t>Define one structural or behavioral shift to strengthen development culture.</w:t>
      </w:r>
    </w:p>
    <w:p w14:paraId="3AB6786A" w14:textId="07507803" w:rsidR="00831FDE" w:rsidRDefault="00831FDE" w:rsidP="004A5B5A">
      <w:pPr>
        <w:pStyle w:val="NoSpacing"/>
      </w:pPr>
    </w:p>
    <w:p w14:paraId="15B06454" w14:textId="7033F6E4" w:rsidR="00EB716E" w:rsidRDefault="00EB716E" w:rsidP="004A5B5A">
      <w:pPr>
        <w:pStyle w:val="NoSpacing"/>
        <w:pBdr>
          <w:top w:val="single" w:sz="12" w:space="1" w:color="auto"/>
          <w:bottom w:val="single" w:sz="12" w:space="1" w:color="auto"/>
        </w:pBdr>
      </w:pPr>
    </w:p>
    <w:p w14:paraId="1403C89D" w14:textId="7DF17E52" w:rsidR="002E5EC2" w:rsidRDefault="002E5EC2" w:rsidP="004A5B5A">
      <w:pPr>
        <w:pStyle w:val="NoSpacing"/>
        <w:pBdr>
          <w:bottom w:val="single" w:sz="12" w:space="1" w:color="auto"/>
          <w:between w:val="single" w:sz="12" w:space="1" w:color="auto"/>
        </w:pBdr>
      </w:pPr>
    </w:p>
    <w:p w14:paraId="231F2C41" w14:textId="77777777" w:rsidR="002E5EC2" w:rsidRDefault="002E5EC2" w:rsidP="004A5B5A">
      <w:pPr>
        <w:pStyle w:val="NoSpacing"/>
      </w:pPr>
    </w:p>
    <w:p w14:paraId="605951C9" w14:textId="77777777" w:rsidR="002E5EC2" w:rsidRDefault="002E5EC2" w:rsidP="004A5B5A">
      <w:pPr>
        <w:pStyle w:val="NoSpacing"/>
      </w:pPr>
    </w:p>
    <w:p w14:paraId="60341E58" w14:textId="711E0C68" w:rsidR="002E5EC2" w:rsidRDefault="008C4011" w:rsidP="008C4011">
      <w:pPr>
        <w:pStyle w:val="NoSpacing"/>
        <w:jc w:val="center"/>
      </w:pPr>
      <w:r>
        <w:t>---</w:t>
      </w:r>
    </w:p>
    <w:sectPr w:rsidR="002E5EC2" w:rsidSect="00BE55F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376CB"/>
    <w:multiLevelType w:val="multilevel"/>
    <w:tmpl w:val="3EF49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E6B46"/>
    <w:multiLevelType w:val="multilevel"/>
    <w:tmpl w:val="3B02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363F34"/>
    <w:multiLevelType w:val="multilevel"/>
    <w:tmpl w:val="DDE0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4B0BA7"/>
    <w:multiLevelType w:val="multilevel"/>
    <w:tmpl w:val="6DF4B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D62F1D"/>
    <w:multiLevelType w:val="multilevel"/>
    <w:tmpl w:val="62467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552AC2"/>
    <w:multiLevelType w:val="multilevel"/>
    <w:tmpl w:val="1D10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164752"/>
    <w:multiLevelType w:val="multilevel"/>
    <w:tmpl w:val="9868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C52AA6"/>
    <w:multiLevelType w:val="multilevel"/>
    <w:tmpl w:val="DF94B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DE7D92"/>
    <w:multiLevelType w:val="multilevel"/>
    <w:tmpl w:val="3E7EF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9F1D36"/>
    <w:multiLevelType w:val="multilevel"/>
    <w:tmpl w:val="C7323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6B4ED2"/>
    <w:multiLevelType w:val="multilevel"/>
    <w:tmpl w:val="32C4D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FA0D84"/>
    <w:multiLevelType w:val="multilevel"/>
    <w:tmpl w:val="8384F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70097E"/>
    <w:multiLevelType w:val="multilevel"/>
    <w:tmpl w:val="B16E5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4556689">
    <w:abstractNumId w:val="8"/>
  </w:num>
  <w:num w:numId="2" w16cid:durableId="171988868">
    <w:abstractNumId w:val="10"/>
  </w:num>
  <w:num w:numId="3" w16cid:durableId="572786712">
    <w:abstractNumId w:val="4"/>
  </w:num>
  <w:num w:numId="4" w16cid:durableId="1352680438">
    <w:abstractNumId w:val="3"/>
  </w:num>
  <w:num w:numId="5" w16cid:durableId="1327637522">
    <w:abstractNumId w:val="12"/>
  </w:num>
  <w:num w:numId="6" w16cid:durableId="666519937">
    <w:abstractNumId w:val="11"/>
  </w:num>
  <w:num w:numId="7" w16cid:durableId="160236818">
    <w:abstractNumId w:val="2"/>
  </w:num>
  <w:num w:numId="8" w16cid:durableId="268396069">
    <w:abstractNumId w:val="6"/>
  </w:num>
  <w:num w:numId="9" w16cid:durableId="1514028979">
    <w:abstractNumId w:val="7"/>
  </w:num>
  <w:num w:numId="10" w16cid:durableId="28074877">
    <w:abstractNumId w:val="9"/>
  </w:num>
  <w:num w:numId="11" w16cid:durableId="1764257833">
    <w:abstractNumId w:val="0"/>
  </w:num>
  <w:num w:numId="12" w16cid:durableId="700324264">
    <w:abstractNumId w:val="5"/>
  </w:num>
  <w:num w:numId="13" w16cid:durableId="459225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szQxMTQyMDQyM7dU0lEKTi0uzszPAykwrAUAsIb/hCwAAAA="/>
  </w:docVars>
  <w:rsids>
    <w:rsidRoot w:val="00831FDE"/>
    <w:rsid w:val="00063DC8"/>
    <w:rsid w:val="00081E32"/>
    <w:rsid w:val="002E5EC2"/>
    <w:rsid w:val="004A5B5A"/>
    <w:rsid w:val="004B7E11"/>
    <w:rsid w:val="00686601"/>
    <w:rsid w:val="0075740D"/>
    <w:rsid w:val="00831FDE"/>
    <w:rsid w:val="00832975"/>
    <w:rsid w:val="008C4011"/>
    <w:rsid w:val="008F166B"/>
    <w:rsid w:val="00A1714A"/>
    <w:rsid w:val="00BD572C"/>
    <w:rsid w:val="00BE55FD"/>
    <w:rsid w:val="00CA5012"/>
    <w:rsid w:val="00CF35CF"/>
    <w:rsid w:val="00D77E74"/>
    <w:rsid w:val="00DC6AB6"/>
    <w:rsid w:val="00E226C2"/>
    <w:rsid w:val="00E303B1"/>
    <w:rsid w:val="00EB716E"/>
    <w:rsid w:val="00EF1183"/>
    <w:rsid w:val="00F336A4"/>
    <w:rsid w:val="00FF0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EB5F4"/>
  <w15:chartTrackingRefBased/>
  <w15:docId w15:val="{06AEAAA8-A91B-41B8-A3FB-2DF5B28E0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FDE"/>
  </w:style>
  <w:style w:type="paragraph" w:styleId="Heading1">
    <w:name w:val="heading 1"/>
    <w:basedOn w:val="Normal"/>
    <w:next w:val="Normal"/>
    <w:link w:val="Heading1Char"/>
    <w:uiPriority w:val="9"/>
    <w:qFormat/>
    <w:rsid w:val="00831FD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1FD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1FD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1FD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1FD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1FD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1FD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1FD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1FD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1FD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1FD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1FD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1FD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1FD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1FD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1FD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1FD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1FD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1FD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1F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1FD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1FD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31FD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1FD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1FD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1FD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1FD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1FD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1FD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E5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C6A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227C951A-0BB1-4A12-8F79-3E29CCF798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A4E98E-6B11-4496-B168-95E8DE1F6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0250FF-F6C2-4CCE-8125-600DC010F047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68</Characters>
  <Application>Microsoft Office Word</Application>
  <DocSecurity>0</DocSecurity>
  <Lines>59</Lines>
  <Paragraphs>28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02:10:00Z</dcterms:created>
  <dcterms:modified xsi:type="dcterms:W3CDTF">2026-07-06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